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0C0D68" w14:paraId="378B1E9B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113CF851" w14:textId="77777777" w:rsidR="0000007A" w:rsidRPr="000C0D6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/>
              </w:rPr>
            </w:pPr>
            <w:r w:rsidRPr="000C0D68">
              <w:rPr>
                <w:rFonts w:ascii="Arial" w:hAnsi="Arial" w:cs="Arial"/>
                <w:bCs/>
                <w:sz w:val="20"/>
                <w:szCs w:val="28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EF2F2" w14:textId="77777777" w:rsidR="0000007A" w:rsidRPr="000C0D68" w:rsidRDefault="005776EB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</w:pPr>
            <w:hyperlink r:id="rId8" w:history="1">
              <w:r w:rsidRPr="000C0D68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8"/>
                  <w:u w:val="single"/>
                </w:rPr>
                <w:t>Journal of Basic and Applied Research international</w:t>
              </w:r>
            </w:hyperlink>
          </w:p>
        </w:tc>
      </w:tr>
      <w:tr w:rsidR="0000007A" w:rsidRPr="000C0D68" w14:paraId="67F1B85C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6F220157" w14:textId="77777777" w:rsidR="0000007A" w:rsidRPr="000C0D6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/>
              </w:rPr>
            </w:pPr>
            <w:r w:rsidRPr="000C0D68">
              <w:rPr>
                <w:rFonts w:ascii="Arial" w:hAnsi="Arial" w:cs="Arial"/>
                <w:bCs/>
                <w:sz w:val="20"/>
                <w:szCs w:val="28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A4911" w14:textId="77777777" w:rsidR="0000007A" w:rsidRPr="000C0D68" w:rsidRDefault="0051409B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</w:pPr>
            <w:r w:rsidRPr="000C0D68"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  <w:t>Ms_JOBARI_14189</w:t>
            </w:r>
          </w:p>
        </w:tc>
      </w:tr>
      <w:tr w:rsidR="0000007A" w:rsidRPr="000C0D68" w14:paraId="0C4A299D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3F3AA18D" w14:textId="77777777" w:rsidR="0000007A" w:rsidRPr="000C0D6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/>
              </w:rPr>
            </w:pPr>
            <w:r w:rsidRPr="000C0D68">
              <w:rPr>
                <w:rFonts w:ascii="Arial" w:hAnsi="Arial" w:cs="Arial"/>
                <w:bCs/>
                <w:sz w:val="20"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468ED" w14:textId="77777777" w:rsidR="0000007A" w:rsidRPr="000C0D68" w:rsidRDefault="00086AB7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8"/>
                <w:lang w:val="en-GB"/>
              </w:rPr>
            </w:pPr>
            <w:bookmarkStart w:id="0" w:name="_Hlk218098906"/>
            <w:r w:rsidRPr="000C0D68">
              <w:rPr>
                <w:rFonts w:ascii="Arial" w:hAnsi="Arial" w:cs="Arial"/>
                <w:b/>
                <w:sz w:val="20"/>
                <w:szCs w:val="28"/>
                <w:lang w:val="en-GB"/>
              </w:rPr>
              <w:t>Power Distribution Transformer Monitoring Through Wi-Fi Connection</w:t>
            </w:r>
            <w:bookmarkEnd w:id="0"/>
          </w:p>
        </w:tc>
      </w:tr>
      <w:tr w:rsidR="00CF0BBB" w:rsidRPr="000C0D68" w14:paraId="27AED33A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142B1386" w14:textId="77777777" w:rsidR="00CF0BBB" w:rsidRPr="000C0D6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/>
              </w:rPr>
            </w:pPr>
            <w:r w:rsidRPr="000C0D68">
              <w:rPr>
                <w:rFonts w:ascii="Arial" w:hAnsi="Arial" w:cs="Arial"/>
                <w:bCs/>
                <w:sz w:val="20"/>
                <w:szCs w:val="28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8CAF4" w14:textId="77777777" w:rsidR="00CF0BBB" w:rsidRPr="000C0D68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8"/>
                <w:lang w:val="en-GB"/>
              </w:rPr>
            </w:pPr>
          </w:p>
        </w:tc>
      </w:tr>
    </w:tbl>
    <w:p w14:paraId="78EA10B7" w14:textId="77777777" w:rsidR="00037D52" w:rsidRPr="000C0D6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690229C" w14:textId="77777777" w:rsidR="000141D9" w:rsidRPr="000C0D68" w:rsidRDefault="000141D9" w:rsidP="000141D9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  <w:bookmarkStart w:id="1" w:name="_Hlk171324449"/>
    </w:p>
    <w:p w14:paraId="228C8454" w14:textId="77777777" w:rsidR="000141D9" w:rsidRPr="000C0D68" w:rsidRDefault="000141D9" w:rsidP="000141D9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</w:p>
    <w:p w14:paraId="03BD5333" w14:textId="77777777" w:rsidR="000141D9" w:rsidRPr="000C0D68" w:rsidRDefault="000141D9" w:rsidP="000141D9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</w:p>
    <w:p w14:paraId="112D8659" w14:textId="77777777" w:rsidR="000141D9" w:rsidRPr="000C0D68" w:rsidRDefault="000141D9" w:rsidP="000141D9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p w14:paraId="1A87CE5D" w14:textId="77777777" w:rsidR="000141D9" w:rsidRPr="000C0D68" w:rsidRDefault="000141D9" w:rsidP="000141D9">
      <w:pPr>
        <w:rPr>
          <w:rFonts w:ascii="Arial" w:hAnsi="Arial" w:cs="Arial"/>
          <w:sz w:val="20"/>
          <w:szCs w:val="20"/>
        </w:rPr>
      </w:pPr>
      <w:bookmarkStart w:id="2" w:name="_Hlk170903434"/>
      <w:r w:rsidRPr="000C0D68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0141D9" w:rsidRPr="000C0D68" w14:paraId="76C4D7AC" w14:textId="77777777" w:rsidTr="000D1B9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7048AF1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lastRenderedPageBreak/>
              <w:t>PART  1:</w:t>
            </w:r>
            <w:r w:rsidRPr="000C0D6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3453327E" w14:textId="77777777" w:rsidR="000141D9" w:rsidRPr="000C0D68" w:rsidRDefault="000141D9" w:rsidP="000141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141D9" w:rsidRPr="000C0D68" w14:paraId="3C66B80D" w14:textId="77777777" w:rsidTr="000D1B95">
        <w:tc>
          <w:tcPr>
            <w:tcW w:w="1265" w:type="pct"/>
            <w:noWrap/>
          </w:tcPr>
          <w:p w14:paraId="7892E1C2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5EBCE7B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325D1A07" w14:textId="77777777" w:rsidR="00BB4FA9" w:rsidRPr="000C0D68" w:rsidRDefault="00BB4FA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38BC541D" w14:textId="77777777" w:rsidR="00362F25" w:rsidRPr="000C0D68" w:rsidRDefault="00362F25" w:rsidP="00362F2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0C0D68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BF3A0A6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0C0D68" w14:paraId="2255256E" w14:textId="77777777" w:rsidTr="000D1B95">
        <w:trPr>
          <w:trHeight w:val="1264"/>
        </w:trPr>
        <w:tc>
          <w:tcPr>
            <w:tcW w:w="1265" w:type="pct"/>
            <w:noWrap/>
          </w:tcPr>
          <w:p w14:paraId="4BAFA9F5" w14:textId="77777777" w:rsidR="000141D9" w:rsidRPr="000C0D68" w:rsidRDefault="000141D9" w:rsidP="000141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D17F0AD" w14:textId="77777777" w:rsidR="000141D9" w:rsidRPr="000C0D68" w:rsidRDefault="000141D9" w:rsidP="000141D9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78DA11" w14:textId="77777777" w:rsidR="003A1670" w:rsidRPr="000C0D68" w:rsidRDefault="003A1670" w:rsidP="003A1670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Arial" w:hAnsi="Arial" w:cs="Arial"/>
                <w:sz w:val="20"/>
              </w:rPr>
            </w:pPr>
            <w:r w:rsidRPr="000C0D68">
              <w:rPr>
                <w:rFonts w:ascii="Arial" w:hAnsi="Arial" w:cs="Arial"/>
                <w:sz w:val="20"/>
              </w:rPr>
              <w:t>This manuscript addresses a practical challenge in power distribution systems, particularly in developing region</w:t>
            </w:r>
          </w:p>
          <w:p w14:paraId="59528103" w14:textId="77777777" w:rsidR="003A1670" w:rsidRPr="000C0D68" w:rsidRDefault="003A1670" w:rsidP="003A1670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Arial" w:hAnsi="Arial" w:cs="Arial"/>
                <w:sz w:val="16"/>
              </w:rPr>
            </w:pPr>
            <w:r w:rsidRPr="000C0D68">
              <w:rPr>
                <w:rFonts w:ascii="Arial" w:hAnsi="Arial" w:cs="Arial"/>
                <w:sz w:val="16"/>
              </w:rPr>
              <w:t>I</w:t>
            </w:r>
            <w:r w:rsidRPr="000C0D68">
              <w:rPr>
                <w:rFonts w:ascii="Arial" w:hAnsi="Arial" w:cs="Arial"/>
                <w:sz w:val="20"/>
              </w:rPr>
              <w:t>t demonstrates a low-cost IoT prototype using accessible components (Arduino, ESP8266, WebSocket) for real-time remote monitoring</w:t>
            </w:r>
          </w:p>
          <w:p w14:paraId="4D2C2AD4" w14:textId="77777777" w:rsidR="003A1670" w:rsidRPr="000C0D68" w:rsidRDefault="003A1670" w:rsidP="003A1670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Arial" w:hAnsi="Arial" w:cs="Arial"/>
                <w:sz w:val="20"/>
              </w:rPr>
            </w:pPr>
            <w:r w:rsidRPr="000C0D68">
              <w:rPr>
                <w:rFonts w:ascii="Arial" w:hAnsi="Arial" w:cs="Arial"/>
                <w:sz w:val="16"/>
              </w:rPr>
              <w:t>I</w:t>
            </w:r>
            <w:r w:rsidRPr="000C0D68">
              <w:rPr>
                <w:rFonts w:ascii="Arial" w:hAnsi="Arial" w:cs="Arial"/>
                <w:sz w:val="20"/>
              </w:rPr>
              <w:t>t also serves as an educational example for implementing wireless IoT solutions in electrical engineering</w:t>
            </w:r>
          </w:p>
        </w:tc>
        <w:tc>
          <w:tcPr>
            <w:tcW w:w="1523" w:type="pct"/>
          </w:tcPr>
          <w:p w14:paraId="3273DF95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0C0D68" w14:paraId="444AB8AE" w14:textId="77777777" w:rsidTr="000D1B95">
        <w:trPr>
          <w:trHeight w:val="1262"/>
        </w:trPr>
        <w:tc>
          <w:tcPr>
            <w:tcW w:w="1265" w:type="pct"/>
            <w:noWrap/>
          </w:tcPr>
          <w:p w14:paraId="3789BFAF" w14:textId="77777777" w:rsidR="000141D9" w:rsidRPr="000C0D68" w:rsidRDefault="000141D9" w:rsidP="000141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A8B646E" w14:textId="77777777" w:rsidR="000141D9" w:rsidRPr="000C0D68" w:rsidRDefault="000141D9" w:rsidP="000141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098B139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CD38257" w14:textId="77777777" w:rsidR="000141D9" w:rsidRPr="000C0D68" w:rsidRDefault="00C013CB" w:rsidP="00C013CB">
            <w:pPr>
              <w:tabs>
                <w:tab w:val="left" w:pos="1680"/>
              </w:tabs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ab/>
              <w:t>Yes</w:t>
            </w:r>
          </w:p>
        </w:tc>
        <w:tc>
          <w:tcPr>
            <w:tcW w:w="1523" w:type="pct"/>
          </w:tcPr>
          <w:p w14:paraId="693C2B01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0C0D68" w14:paraId="7E1F5D9C" w14:textId="77777777" w:rsidTr="000D1B95">
        <w:trPr>
          <w:trHeight w:val="1262"/>
        </w:trPr>
        <w:tc>
          <w:tcPr>
            <w:tcW w:w="1265" w:type="pct"/>
            <w:noWrap/>
          </w:tcPr>
          <w:p w14:paraId="019BB399" w14:textId="77777777" w:rsidR="000141D9" w:rsidRPr="000C0D68" w:rsidRDefault="000141D9" w:rsidP="000141D9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4D459387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1397C90" w14:textId="77777777" w:rsidR="003A1670" w:rsidRPr="000C0D68" w:rsidRDefault="003A1670" w:rsidP="003A1670">
            <w:pPr>
              <w:pStyle w:val="NormalWeb"/>
              <w:rPr>
                <w:rFonts w:ascii="Arial" w:eastAsia="Times New Roman" w:hAnsi="Arial" w:cs="Arial"/>
                <w:sz w:val="20"/>
              </w:rPr>
            </w:pPr>
            <w:r w:rsidRPr="000C0D68">
              <w:rPr>
                <w:rFonts w:ascii="Arial" w:hAnsi="Arial" w:cs="Arial"/>
                <w:sz w:val="20"/>
              </w:rPr>
              <w:t xml:space="preserve">Add a brief mention of the key limitations, </w:t>
            </w:r>
            <w:r w:rsidRPr="000C0D68">
              <w:rPr>
                <w:rFonts w:ascii="Arial" w:eastAsia="Times New Roman" w:hAnsi="Arial" w:cs="Arial"/>
                <w:sz w:val="20"/>
              </w:rPr>
              <w:t>Delete or rephrase repetitive phrasing,</w:t>
            </w:r>
          </w:p>
          <w:p w14:paraId="156C4914" w14:textId="77777777" w:rsidR="000141D9" w:rsidRPr="000C0D68" w:rsidRDefault="000141D9" w:rsidP="000141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63C308C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0C0D68" w14:paraId="0F4732E6" w14:textId="77777777" w:rsidTr="000D1B95">
        <w:trPr>
          <w:trHeight w:val="704"/>
        </w:trPr>
        <w:tc>
          <w:tcPr>
            <w:tcW w:w="1265" w:type="pct"/>
            <w:noWrap/>
          </w:tcPr>
          <w:p w14:paraId="14571DBD" w14:textId="77777777" w:rsidR="000141D9" w:rsidRPr="000C0D68" w:rsidRDefault="000141D9" w:rsidP="000141D9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0C0D6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D1C9D12" w14:textId="77777777" w:rsidR="00C013CB" w:rsidRPr="000C0D68" w:rsidRDefault="00C013CB" w:rsidP="00C013CB">
            <w:pPr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hAnsi="Arial" w:cs="Arial"/>
                <w:sz w:val="20"/>
                <w:szCs w:val="20"/>
              </w:rPr>
              <w:t>The manuscript is scientifically correct in its described scope</w:t>
            </w:r>
          </w:p>
          <w:p w14:paraId="7DC2AB54" w14:textId="77777777" w:rsidR="00C013CB" w:rsidRPr="000C0D68" w:rsidRDefault="00C013CB" w:rsidP="00C013CB">
            <w:pPr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hAnsi="Arial" w:cs="Arial"/>
                <w:sz w:val="20"/>
                <w:szCs w:val="20"/>
              </w:rPr>
              <w:t>Hardware choices (Arduino Mega, ESP8266) and software (Django, SQL) are suitable for the prototype</w:t>
            </w:r>
          </w:p>
          <w:p w14:paraId="3033B605" w14:textId="77777777" w:rsidR="00C013CB" w:rsidRPr="000C0D68" w:rsidRDefault="00C013CB" w:rsidP="00C013CB">
            <w:pPr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Cl</w:t>
            </w:r>
            <w:r w:rsidRPr="000C0D68">
              <w:rPr>
                <w:rFonts w:ascii="Arial" w:hAnsi="Arial" w:cs="Arial"/>
                <w:sz w:val="20"/>
                <w:szCs w:val="20"/>
              </w:rPr>
              <w:t>aims of practical feasibility for real-world deployment are overstated</w:t>
            </w:r>
          </w:p>
          <w:p w14:paraId="4ADAA513" w14:textId="77777777" w:rsidR="000141D9" w:rsidRPr="000C0D68" w:rsidRDefault="00C013CB" w:rsidP="00C013CB">
            <w:pPr>
              <w:tabs>
                <w:tab w:val="left" w:pos="92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0D68"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</w:p>
        </w:tc>
        <w:tc>
          <w:tcPr>
            <w:tcW w:w="1523" w:type="pct"/>
          </w:tcPr>
          <w:p w14:paraId="40FB99C7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0C0D68" w14:paraId="23F76739" w14:textId="77777777" w:rsidTr="000D1B95">
        <w:trPr>
          <w:trHeight w:val="703"/>
        </w:trPr>
        <w:tc>
          <w:tcPr>
            <w:tcW w:w="1265" w:type="pct"/>
            <w:noWrap/>
          </w:tcPr>
          <w:p w14:paraId="39785F99" w14:textId="77777777" w:rsidR="000141D9" w:rsidRPr="000C0D68" w:rsidRDefault="000141D9" w:rsidP="000141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59F83358" w14:textId="77777777" w:rsidR="003A1670" w:rsidRPr="000C0D68" w:rsidRDefault="003A1670" w:rsidP="003A1670">
            <w:pPr>
              <w:pStyle w:val="NormalWeb"/>
              <w:rPr>
                <w:rFonts w:ascii="Arial" w:eastAsia="Times New Roman" w:hAnsi="Arial" w:cs="Arial"/>
                <w:sz w:val="20"/>
              </w:rPr>
            </w:pPr>
            <w:r w:rsidRPr="000C0D68">
              <w:rPr>
                <w:rFonts w:ascii="Arial" w:hAnsi="Arial" w:cs="Arial"/>
                <w:sz w:val="20"/>
              </w:rPr>
              <w:t>Add classic works on transformer monitoring,</w:t>
            </w:r>
            <w:r w:rsidRPr="000C0D68">
              <w:rPr>
                <w:rFonts w:ascii="Arial" w:hAnsi="Arial" w:cs="Arial"/>
              </w:rPr>
              <w:t xml:space="preserve"> </w:t>
            </w:r>
            <w:r w:rsidRPr="000C0D68">
              <w:rPr>
                <w:rFonts w:ascii="Arial" w:eastAsia="Times New Roman" w:hAnsi="Arial" w:cs="Arial"/>
                <w:sz w:val="20"/>
              </w:rPr>
              <w:t>Include more specific IoT transformer papers</w:t>
            </w:r>
          </w:p>
          <w:p w14:paraId="21D68ABE" w14:textId="77777777" w:rsidR="003A1670" w:rsidRPr="000C0D68" w:rsidRDefault="003A1670" w:rsidP="003A1670">
            <w:pPr>
              <w:spacing w:before="100" w:beforeAutospacing="1" w:after="100" w:afterAutospacing="1"/>
              <w:rPr>
                <w:rFonts w:ascii="Arial" w:hAnsi="Arial" w:cs="Arial"/>
                <w:sz w:val="20"/>
              </w:rPr>
            </w:pPr>
          </w:p>
          <w:p w14:paraId="3E955159" w14:textId="77777777" w:rsidR="000141D9" w:rsidRPr="000C0D68" w:rsidRDefault="000141D9" w:rsidP="000141D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15E9143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41D9" w:rsidRPr="000C0D68" w14:paraId="6522150D" w14:textId="77777777" w:rsidTr="000D1B95">
        <w:trPr>
          <w:trHeight w:val="386"/>
        </w:trPr>
        <w:tc>
          <w:tcPr>
            <w:tcW w:w="1265" w:type="pct"/>
            <w:noWrap/>
          </w:tcPr>
          <w:p w14:paraId="653FABCE" w14:textId="77777777" w:rsidR="000141D9" w:rsidRPr="000C0D68" w:rsidRDefault="000141D9" w:rsidP="000141D9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0C0D68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6AEE8B8" w14:textId="77777777" w:rsidR="000141D9" w:rsidRPr="000C0D68" w:rsidRDefault="000141D9" w:rsidP="000141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F22CC23" w14:textId="77777777" w:rsidR="000141D9" w:rsidRPr="000C0D68" w:rsidRDefault="003A1670" w:rsidP="003A1670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0D68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4FE26C4" w14:textId="77777777" w:rsidR="000141D9" w:rsidRPr="000C0D68" w:rsidRDefault="000141D9" w:rsidP="000141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141D9" w:rsidRPr="000C0D68" w14:paraId="06BE0535" w14:textId="77777777" w:rsidTr="000D1B95">
        <w:trPr>
          <w:trHeight w:val="1178"/>
        </w:trPr>
        <w:tc>
          <w:tcPr>
            <w:tcW w:w="1265" w:type="pct"/>
            <w:noWrap/>
          </w:tcPr>
          <w:p w14:paraId="678E8A7B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0C0D68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0C0D68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0C0D68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2638D10" w14:textId="77777777" w:rsidR="000141D9" w:rsidRPr="000C0D68" w:rsidRDefault="000141D9" w:rsidP="000141D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0278CBC" w14:textId="77777777" w:rsidR="000141D9" w:rsidRPr="000C0D68" w:rsidRDefault="003A1670" w:rsidP="003A1670">
            <w:pPr>
              <w:numPr>
                <w:ilvl w:val="0"/>
                <w:numId w:val="16"/>
              </w:num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C0D6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Need Proper </w:t>
            </w:r>
            <w:proofErr w:type="spellStart"/>
            <w:r w:rsidRPr="000C0D6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justifaction</w:t>
            </w:r>
            <w:proofErr w:type="spellEnd"/>
            <w:r w:rsidRPr="000C0D6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of the paragraph and </w:t>
            </w:r>
            <w:proofErr w:type="spellStart"/>
            <w:r w:rsidRPr="000C0D6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figuresa</w:t>
            </w:r>
            <w:proofErr w:type="spellEnd"/>
          </w:p>
          <w:p w14:paraId="284ECDAF" w14:textId="77777777" w:rsidR="003A1670" w:rsidRPr="000C0D68" w:rsidRDefault="003A1670" w:rsidP="003A1670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2356DB1" w14:textId="77777777" w:rsidR="000141D9" w:rsidRPr="000C0D68" w:rsidRDefault="000141D9" w:rsidP="000141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2DA76EE" w14:textId="77777777" w:rsidR="000141D9" w:rsidRPr="000C0D68" w:rsidRDefault="000141D9" w:rsidP="000141D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2115689" w14:textId="77777777" w:rsidR="000141D9" w:rsidRPr="000C0D68" w:rsidRDefault="000141D9" w:rsidP="000141D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E31A9F2" w14:textId="77777777" w:rsidR="000141D9" w:rsidRPr="000C0D68" w:rsidRDefault="000141D9" w:rsidP="000141D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251A37F" w14:textId="77777777" w:rsidR="000141D9" w:rsidRPr="000C0D68" w:rsidRDefault="000141D9" w:rsidP="000141D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0FA1F46" w14:textId="77777777" w:rsidR="000141D9" w:rsidRPr="000C0D68" w:rsidRDefault="000141D9" w:rsidP="000141D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68E75A1" w14:textId="77777777" w:rsidR="000141D9" w:rsidRPr="000C0D68" w:rsidRDefault="000141D9" w:rsidP="000141D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411"/>
        <w:gridCol w:w="4403"/>
      </w:tblGrid>
      <w:tr w:rsidR="00534760" w:rsidRPr="000C0D68" w14:paraId="6595F3CB" w14:textId="77777777" w:rsidTr="004A2009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379FB" w14:textId="77777777" w:rsidR="00534760" w:rsidRPr="000C0D68" w:rsidRDefault="00534760" w:rsidP="004A200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3" w:name="_Hlk156057883"/>
            <w:bookmarkStart w:id="4" w:name="_Hlk156057704"/>
            <w:r w:rsidRPr="000C0D6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C0D6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1AB5984" w14:textId="77777777" w:rsidR="00534760" w:rsidRPr="000C0D68" w:rsidRDefault="00534760" w:rsidP="004A200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34760" w:rsidRPr="000C0D68" w14:paraId="036E0EAF" w14:textId="77777777" w:rsidTr="004A2009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6A097" w14:textId="77777777" w:rsidR="00534760" w:rsidRPr="000C0D68" w:rsidRDefault="00534760" w:rsidP="004A200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BA5A3" w14:textId="77777777" w:rsidR="00534760" w:rsidRPr="000C0D68" w:rsidRDefault="00534760" w:rsidP="004A200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C0D6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644E1D74" w14:textId="77777777" w:rsidR="00534760" w:rsidRPr="000C0D68" w:rsidRDefault="00534760" w:rsidP="004A2009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C0D6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C0D68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3CCD0AC" w14:textId="77777777" w:rsidR="00534760" w:rsidRPr="000C0D68" w:rsidRDefault="00534760" w:rsidP="004A200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34760" w:rsidRPr="000C0D68" w14:paraId="3D2E427B" w14:textId="77777777" w:rsidTr="004A2009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60BE5" w14:textId="77777777" w:rsidR="00534760" w:rsidRPr="000C0D68" w:rsidRDefault="00534760" w:rsidP="004A200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C0D6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4730C23" w14:textId="77777777" w:rsidR="00534760" w:rsidRPr="000C0D68" w:rsidRDefault="00534760" w:rsidP="004A200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55A2D" w14:textId="77777777" w:rsidR="00534760" w:rsidRPr="000C0D68" w:rsidRDefault="00534760" w:rsidP="004A2009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C0D6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C0D6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C0D6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E816AC8" w14:textId="77777777" w:rsidR="00534760" w:rsidRPr="000C0D68" w:rsidRDefault="00534760" w:rsidP="004A200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5EA4D00" w14:textId="77777777" w:rsidR="00534760" w:rsidRPr="000C0D68" w:rsidRDefault="00534760" w:rsidP="004A200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6898EABD" w14:textId="77777777" w:rsidR="00534760" w:rsidRPr="000C0D68" w:rsidRDefault="00534760" w:rsidP="004A200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D724A86" w14:textId="77777777" w:rsidR="00534760" w:rsidRPr="000C0D68" w:rsidRDefault="00534760" w:rsidP="004A200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4A1C5CE" w14:textId="77777777" w:rsidR="00534760" w:rsidRPr="000C0D68" w:rsidRDefault="00534760" w:rsidP="004A200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3"/>
    </w:tbl>
    <w:p w14:paraId="32B94FF0" w14:textId="77777777" w:rsidR="00534760" w:rsidRPr="000C0D68" w:rsidRDefault="00534760" w:rsidP="00534760">
      <w:pPr>
        <w:rPr>
          <w:rFonts w:ascii="Arial" w:hAnsi="Arial" w:cs="Arial"/>
        </w:rPr>
      </w:pPr>
    </w:p>
    <w:bookmarkEnd w:id="1"/>
    <w:bookmarkEnd w:id="2"/>
    <w:bookmarkEnd w:id="4"/>
    <w:p w14:paraId="60551E85" w14:textId="77777777" w:rsidR="000C0D68" w:rsidRPr="00AF4FAA" w:rsidRDefault="000C0D68" w:rsidP="000C0D68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AF4FAA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3C80B713" w14:textId="77777777" w:rsidR="000C0D68" w:rsidRPr="00AF4FAA" w:rsidRDefault="000C0D68" w:rsidP="000C0D68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  <w:proofErr w:type="spellStart"/>
      <w:r w:rsidRPr="00AF4FAA">
        <w:rPr>
          <w:rFonts w:ascii="Arial" w:hAnsi="Arial" w:cs="Arial"/>
          <w:b/>
          <w:color w:val="000000"/>
        </w:rPr>
        <w:t>Ajaan</w:t>
      </w:r>
      <w:proofErr w:type="spellEnd"/>
      <w:r w:rsidRPr="00AF4FAA">
        <w:rPr>
          <w:rFonts w:ascii="Arial" w:hAnsi="Arial" w:cs="Arial"/>
          <w:b/>
          <w:color w:val="000000"/>
        </w:rPr>
        <w:t xml:space="preserve"> Anubhav Borah, </w:t>
      </w:r>
      <w:proofErr w:type="spellStart"/>
      <w:r w:rsidRPr="00AF4FAA">
        <w:rPr>
          <w:rFonts w:ascii="Arial" w:hAnsi="Arial" w:cs="Arial"/>
          <w:b/>
          <w:color w:val="000000"/>
        </w:rPr>
        <w:t>Girijananda</w:t>
      </w:r>
      <w:proofErr w:type="spellEnd"/>
      <w:r w:rsidRPr="00AF4FAA">
        <w:rPr>
          <w:rFonts w:ascii="Arial" w:hAnsi="Arial" w:cs="Arial"/>
          <w:b/>
          <w:color w:val="000000"/>
        </w:rPr>
        <w:t xml:space="preserve"> Chowdhury University, India</w:t>
      </w:r>
    </w:p>
    <w:p w14:paraId="598E1F25" w14:textId="77777777" w:rsidR="000141D9" w:rsidRPr="000C0D68" w:rsidRDefault="000141D9" w:rsidP="000141D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</w:rPr>
      </w:pPr>
    </w:p>
    <w:sectPr w:rsidR="000141D9" w:rsidRPr="000C0D68" w:rsidSect="00503BCB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03A160" w14:textId="77777777" w:rsidR="00D819FF" w:rsidRPr="0000007A" w:rsidRDefault="00D819FF" w:rsidP="0099583E">
      <w:r>
        <w:separator/>
      </w:r>
    </w:p>
  </w:endnote>
  <w:endnote w:type="continuationSeparator" w:id="0">
    <w:p w14:paraId="4324593B" w14:textId="77777777" w:rsidR="00D819FF" w:rsidRPr="0000007A" w:rsidRDefault="00D819F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B2C6A7" w14:textId="77777777" w:rsidR="00D819FF" w:rsidRPr="0000007A" w:rsidRDefault="00D819FF" w:rsidP="0099583E">
      <w:r>
        <w:separator/>
      </w:r>
    </w:p>
  </w:footnote>
  <w:footnote w:type="continuationSeparator" w:id="0">
    <w:p w14:paraId="77FC6D72" w14:textId="77777777" w:rsidR="00D819FF" w:rsidRPr="0000007A" w:rsidRDefault="00D819F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D8B99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55589E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385196"/>
    <w:multiLevelType w:val="hybridMultilevel"/>
    <w:tmpl w:val="5DE47006"/>
    <w:lvl w:ilvl="0" w:tplc="73B8ED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FB5822"/>
    <w:multiLevelType w:val="hybridMultilevel"/>
    <w:tmpl w:val="A0D6AE88"/>
    <w:lvl w:ilvl="0" w:tplc="73B8ED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EC0ECF"/>
    <w:multiLevelType w:val="hybridMultilevel"/>
    <w:tmpl w:val="735E618E"/>
    <w:lvl w:ilvl="0" w:tplc="73B8ED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68772AB"/>
    <w:multiLevelType w:val="hybridMultilevel"/>
    <w:tmpl w:val="9D380B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E25543"/>
    <w:multiLevelType w:val="hybridMultilevel"/>
    <w:tmpl w:val="64D0D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8849326">
    <w:abstractNumId w:val="4"/>
  </w:num>
  <w:num w:numId="2" w16cid:durableId="251402819">
    <w:abstractNumId w:val="8"/>
  </w:num>
  <w:num w:numId="3" w16cid:durableId="950665681">
    <w:abstractNumId w:val="7"/>
  </w:num>
  <w:num w:numId="4" w16cid:durableId="1440952687">
    <w:abstractNumId w:val="9"/>
  </w:num>
  <w:num w:numId="5" w16cid:durableId="1958173422">
    <w:abstractNumId w:val="6"/>
  </w:num>
  <w:num w:numId="6" w16cid:durableId="1312096741">
    <w:abstractNumId w:val="0"/>
  </w:num>
  <w:num w:numId="7" w16cid:durableId="879051011">
    <w:abstractNumId w:val="3"/>
  </w:num>
  <w:num w:numId="8" w16cid:durableId="1369178856">
    <w:abstractNumId w:val="13"/>
  </w:num>
  <w:num w:numId="9" w16cid:durableId="1130781290">
    <w:abstractNumId w:val="11"/>
  </w:num>
  <w:num w:numId="10" w16cid:durableId="1303004765">
    <w:abstractNumId w:val="1"/>
  </w:num>
  <w:num w:numId="11" w16cid:durableId="1154029564">
    <w:abstractNumId w:val="5"/>
  </w:num>
  <w:num w:numId="12" w16cid:durableId="674499022">
    <w:abstractNumId w:val="15"/>
  </w:num>
  <w:num w:numId="13" w16cid:durableId="838542687">
    <w:abstractNumId w:val="14"/>
  </w:num>
  <w:num w:numId="14" w16cid:durableId="1721707866">
    <w:abstractNumId w:val="2"/>
  </w:num>
  <w:num w:numId="15" w16cid:durableId="916209665">
    <w:abstractNumId w:val="10"/>
  </w:num>
  <w:num w:numId="16" w16cid:durableId="181621388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141D9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86AB7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0D68"/>
    <w:rsid w:val="000C3B7E"/>
    <w:rsid w:val="000D1B95"/>
    <w:rsid w:val="000D7708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09AC"/>
    <w:rsid w:val="00197E68"/>
    <w:rsid w:val="001A1605"/>
    <w:rsid w:val="001A3CEC"/>
    <w:rsid w:val="001B0C63"/>
    <w:rsid w:val="001B2CCC"/>
    <w:rsid w:val="001C09EF"/>
    <w:rsid w:val="001D3A1D"/>
    <w:rsid w:val="001E0F58"/>
    <w:rsid w:val="001F1899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D515D"/>
    <w:rsid w:val="002E2339"/>
    <w:rsid w:val="002E4E16"/>
    <w:rsid w:val="002E6D86"/>
    <w:rsid w:val="002F6935"/>
    <w:rsid w:val="003204B8"/>
    <w:rsid w:val="0033692F"/>
    <w:rsid w:val="00362F25"/>
    <w:rsid w:val="00366375"/>
    <w:rsid w:val="003A04E7"/>
    <w:rsid w:val="003A1670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3F15E0"/>
    <w:rsid w:val="00405613"/>
    <w:rsid w:val="00407D92"/>
    <w:rsid w:val="00422010"/>
    <w:rsid w:val="004343E4"/>
    <w:rsid w:val="0044519B"/>
    <w:rsid w:val="00452481"/>
    <w:rsid w:val="00457AB1"/>
    <w:rsid w:val="00457BC0"/>
    <w:rsid w:val="00462996"/>
    <w:rsid w:val="004909B5"/>
    <w:rsid w:val="004B0818"/>
    <w:rsid w:val="004B155E"/>
    <w:rsid w:val="004B2110"/>
    <w:rsid w:val="004B4CAD"/>
    <w:rsid w:val="004C3DF1"/>
    <w:rsid w:val="004D2E36"/>
    <w:rsid w:val="00503AB6"/>
    <w:rsid w:val="00503BCB"/>
    <w:rsid w:val="005047C5"/>
    <w:rsid w:val="0051409B"/>
    <w:rsid w:val="00530238"/>
    <w:rsid w:val="00531C82"/>
    <w:rsid w:val="00533FC1"/>
    <w:rsid w:val="00534760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776EB"/>
    <w:rsid w:val="00584A7E"/>
    <w:rsid w:val="005C25A0"/>
    <w:rsid w:val="005D230D"/>
    <w:rsid w:val="005F30C3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D2DCE"/>
    <w:rsid w:val="006E4337"/>
    <w:rsid w:val="006E7D6E"/>
    <w:rsid w:val="00701186"/>
    <w:rsid w:val="00707BE1"/>
    <w:rsid w:val="007220A0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E2523"/>
    <w:rsid w:val="007E6F51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56D2"/>
    <w:rsid w:val="00877F10"/>
    <w:rsid w:val="00882091"/>
    <w:rsid w:val="00893E75"/>
    <w:rsid w:val="008C2F62"/>
    <w:rsid w:val="008D020E"/>
    <w:rsid w:val="008F36E4"/>
    <w:rsid w:val="009553EC"/>
    <w:rsid w:val="00956A49"/>
    <w:rsid w:val="00982766"/>
    <w:rsid w:val="009852C4"/>
    <w:rsid w:val="0099583E"/>
    <w:rsid w:val="009A0242"/>
    <w:rsid w:val="009A59ED"/>
    <w:rsid w:val="009B20EB"/>
    <w:rsid w:val="009C5642"/>
    <w:rsid w:val="009C5EC7"/>
    <w:rsid w:val="009C6373"/>
    <w:rsid w:val="009D0EFE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A1AB3"/>
    <w:rsid w:val="00BA6421"/>
    <w:rsid w:val="00BB4FA9"/>
    <w:rsid w:val="00BB4FEC"/>
    <w:rsid w:val="00BC402F"/>
    <w:rsid w:val="00BE0C20"/>
    <w:rsid w:val="00BE13EF"/>
    <w:rsid w:val="00BE3502"/>
    <w:rsid w:val="00BE40A5"/>
    <w:rsid w:val="00BE6454"/>
    <w:rsid w:val="00BF75D4"/>
    <w:rsid w:val="00C013CB"/>
    <w:rsid w:val="00C069B5"/>
    <w:rsid w:val="00C10283"/>
    <w:rsid w:val="00C1031E"/>
    <w:rsid w:val="00C118EC"/>
    <w:rsid w:val="00C22886"/>
    <w:rsid w:val="00C25C8F"/>
    <w:rsid w:val="00C263C6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23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0B1E"/>
    <w:rsid w:val="00D7603E"/>
    <w:rsid w:val="00D819FF"/>
    <w:rsid w:val="00D90124"/>
    <w:rsid w:val="00D90D23"/>
    <w:rsid w:val="00D9392F"/>
    <w:rsid w:val="00DA41F5"/>
    <w:rsid w:val="00DA41FC"/>
    <w:rsid w:val="00DB4568"/>
    <w:rsid w:val="00DB7E1B"/>
    <w:rsid w:val="00DC1D81"/>
    <w:rsid w:val="00DE3BCB"/>
    <w:rsid w:val="00E451EA"/>
    <w:rsid w:val="00E57F4B"/>
    <w:rsid w:val="00E63889"/>
    <w:rsid w:val="00E71C8D"/>
    <w:rsid w:val="00E72360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67880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FA2F88"/>
  <w15:docId w15:val="{7C6F7378-C6F4-42EE-A449-A580372FF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52481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C0D6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2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BAR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602C9-E36A-4009-9686-D4CAF925C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4194375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BAR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2-31T09:40:00Z</dcterms:created>
  <dcterms:modified xsi:type="dcterms:W3CDTF">2026-01-01T10:09:00Z</dcterms:modified>
</cp:coreProperties>
</file>